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6F79D" w14:textId="28E72C37" w:rsidR="00552C06" w:rsidRPr="00FB0E82" w:rsidRDefault="00552C06" w:rsidP="00F34A62">
      <w:pPr>
        <w:pStyle w:val="Titolo1"/>
      </w:pPr>
      <w:r w:rsidRPr="00FB0E82">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0" w:name="bookmark_durata_eng"/>
      <w:r w:rsidRPr="00FB0E82">
        <w:rPr>
          <w:lang w:val="en-US"/>
        </w:rPr>
        <w:t>the supply must be delivered and installed within 30 calendar and consecutive days</w:t>
      </w:r>
      <w:bookmarkEnd w:id="0"/>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1" w:name="bookmark_dicitura_fattura_eng"/>
      <w:r w:rsidRPr="00084267">
        <w:rPr>
          <w:b/>
          <w:bCs/>
          <w:lang w:val="en-US"/>
        </w:rPr>
        <w:t>_____</w:t>
      </w:r>
      <w:bookmarkEnd w:id="1"/>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A92FC02" w:rsidR="0072058C" w:rsidRPr="00FB0E82" w:rsidRDefault="0072058C" w:rsidP="00B66325">
      <w:pPr>
        <w:pStyle w:val="Elencopunto2"/>
        <w:rPr>
          <w:rFonts w:eastAsia="Gothic A1"/>
        </w:rPr>
      </w:pPr>
      <w:r w:rsidRPr="00FB0E82">
        <w:rPr>
          <w:rFonts w:eastAsia="Gothic A1"/>
        </w:rPr>
        <w:t>CAMPO.VERIFICA.CONFORMITA</w:t>
      </w:r>
      <w:r w:rsidR="00E13F2C">
        <w:rPr>
          <w:rFonts w:eastAsia="Gothic A1"/>
        </w:rPr>
        <w:t>.ENG</w:t>
      </w:r>
      <w:r w:rsidR="00AF11FD">
        <w:rPr>
          <w:rFonts w:eastAsia="Gothic A1"/>
        </w:rPr>
        <w:t xml:space="preserve"> </w:t>
      </w:r>
      <w:bookmarkStart w:id="2" w:name="bookmark_conformita_eng"/>
      <w:r w:rsidR="00AF11FD">
        <w:rPr>
          <w:rFonts w:eastAsia="Gothic A1"/>
        </w:rPr>
        <w:t>campo</w:t>
      </w:r>
      <w:bookmarkEnd w:id="2"/>
      <w:r w:rsidR="00AF11FD">
        <w:rPr>
          <w:rFonts w:eastAsia="Gothic A1"/>
        </w:rPr>
        <w:t xml:space="preserve"> </w:t>
      </w:r>
      <w:proofErr w:type="spellStart"/>
      <w:r w:rsidR="00AF11FD">
        <w:rPr>
          <w:rFonts w:eastAsia="Gothic A1"/>
        </w:rPr>
        <w:t>conformita</w:t>
      </w:r>
      <w:proofErr w:type="spell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E50D0" w14:textId="77777777" w:rsidR="00253788" w:rsidRDefault="00253788" w:rsidP="000151A3">
      <w:r>
        <w:separator/>
      </w:r>
    </w:p>
  </w:endnote>
  <w:endnote w:type="continuationSeparator" w:id="0">
    <w:p w14:paraId="5D0715D2" w14:textId="77777777" w:rsidR="00253788" w:rsidRDefault="0025378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AFF5" w14:textId="77777777" w:rsidR="00253788" w:rsidRDefault="00253788" w:rsidP="000151A3">
      <w:r>
        <w:separator/>
      </w:r>
    </w:p>
  </w:footnote>
  <w:footnote w:type="continuationSeparator" w:id="0">
    <w:p w14:paraId="39687A48" w14:textId="77777777" w:rsidR="00253788" w:rsidRDefault="00253788"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B667C"/>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53788"/>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07FAC"/>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33E84"/>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9F4DE7"/>
    <w:rsid w:val="00A002C7"/>
    <w:rsid w:val="00A10F2D"/>
    <w:rsid w:val="00A14DBB"/>
    <w:rsid w:val="00A16D94"/>
    <w:rsid w:val="00A20D2E"/>
    <w:rsid w:val="00A2144A"/>
    <w:rsid w:val="00A21C8A"/>
    <w:rsid w:val="00A313F9"/>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11FD"/>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3F2C"/>
    <w:rsid w:val="00E17044"/>
    <w:rsid w:val="00E25E48"/>
    <w:rsid w:val="00E2674C"/>
    <w:rsid w:val="00E34820"/>
    <w:rsid w:val="00E46B63"/>
    <w:rsid w:val="00E54E3A"/>
    <w:rsid w:val="00E578CD"/>
    <w:rsid w:val="00E62AE1"/>
    <w:rsid w:val="00E66DB1"/>
    <w:rsid w:val="00E73B35"/>
    <w:rsid w:val="00E8105E"/>
    <w:rsid w:val="00E81DED"/>
    <w:rsid w:val="00E8655F"/>
    <w:rsid w:val="00E870B0"/>
    <w:rsid w:val="00E912CB"/>
    <w:rsid w:val="00EA16C6"/>
    <w:rsid w:val="00EA179F"/>
    <w:rsid w:val="00EA4B11"/>
    <w:rsid w:val="00EB0D86"/>
    <w:rsid w:val="00EB163F"/>
    <w:rsid w:val="00EB2BAC"/>
    <w:rsid w:val="00EC6E4F"/>
    <w:rsid w:val="00EE0CA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1</Pages>
  <Words>1772</Words>
  <Characters>10103</Characters>
  <Application>Microsoft Office Word</Application>
  <DocSecurity>0</DocSecurity>
  <Lines>84</Lines>
  <Paragraphs>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8</cp:revision>
  <cp:lastPrinted>2024-09-05T08:40:00Z</cp:lastPrinted>
  <dcterms:created xsi:type="dcterms:W3CDTF">2023-08-01T07:26:00Z</dcterms:created>
  <dcterms:modified xsi:type="dcterms:W3CDTF">2025-03-1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